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ทดสอบงานคนพิกา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ฒนาสังคมและความมั่นคงของมนุษย์ สมาคมสภาคนพิการทุกประเภทแห่งประเทศไทย และภาคีเครือข่าย จัดงานวันคนพิการสากลประจำปี 2567 ที่สอดคล้องกับประเด็นหลักขององค์การสหประชาชาติ คือ ส่งเสริมการเป็นผู้นำคนพิการเพื่ออนาคตที่ครอบคลุมและยั่งยืน โดยคำนึงถึงการเข้าถึงและรองรับคนพิการทุกประเภทอย่างทั่วถึงมีการเข้าร่วมงาน โดยสานต่อการขับเคลื่อนเพื่อให้คนพิการความมั่นคงในชีวิตและสวัสดิการที่เหมาะสม ผ่านนโยบาย5 x 5ปัญหาวิกฤตประชากรสัตว์ที่ 4โอกาสและเสริมสร้างคุณค่าคนพิการ สร้างนวัตกรรมการพัฒนาให้เกิดงาน พันธกิจคนพิการเป้าหมายการพัฒนาประเทศอย่างยั่งยืน กระสอบสามารถพัฒนาเป็นพลังสังคม ด้วยความพิการไม่เป็นข้อจำกัด ร่วมเป็นส่วนหนึ่งในการสนับสนุนส่งเสริมให้คนพิการสามารถเข้าถึงสิทธิ สวัสดิการ และดำรงชีวิตอิสระได้อย่างเท่าเทียมและในวันนี้สังคมไทยต้องเปิดโอกาสในการสร้างสรรค์และพัฒนาประเทศ โดยให้การสนับสนุนและเสริมสร้างบทบาทของคนพิการให้เป็นผู้นำในสังคม มาช่วยกันลดความเหลื่อมล้ำและสร้างโอกาสที่เท่าเทียมในการพัฒนาศักยภาพของทุกคน เพื่อให้ทุกคนสามารถมีส่วนร่วมในการพัฒนาสังคมและประเทศอย่างเต็มที่ ซึ่งเป็นวัตถุประสงค์หลักของการจัดงานในวันนี้ครับ และในลำดับต่อไปขอเรียนเชิญนายโชคชัยวิเชียรชัยยะ อธิบดีกรมส่งเสริมและพัฒนาคุณภาพชีวิตคนพิการขึ้นบนเวทีเพื่อมอบโล่ประกาศเกียรติคุณให้หน่วยงานที่สร้างโอกาสได้เห็นคุณค่าคนพิการและเพื่และในลำดับต่อไป ขอเรียนเชิญนายยนต์โทษกรรมการบริหารผู้บริหารretail Corporation จำกัดมหาชนขึ้นบนเวทีเพื่อรับมอบประกาศเกียรติคุณต้องขอขอบคุณทางบริษัทเซ็นทรัล รีเทลคอร์ปอเรชั่น จำกัด จะได้มองเห็นพิการพิการก็ยังขอให้ท่านอธิบดียังอยู่กับเราไปก่อนนะคะ เพราะยังมีหน่วยงานหน่วยงานที่มข น้องเลยก็ได้ครับ คนได้ครับ พี่ขอน้องเซตน้องคนนึงเลย ต้องขอขอบคุณทางบริษัท เซ็นทรัล รีเทลคอร์ปอเรชั่น จำกัด</w:t>
      </w:r>
    </w:p>
    <w:p>
      <w:pPr>
        <w:pStyle w:val="BodyText"/>
      </w:pPr>
      <w:r>
        <w:t xml:space="preserve">(มหาชน) มากเลยค่ะ ที่ได้มองเห็นความสำคัญในการสร้างโอกาสและคุณภาพคนพิการลองดู ลองดู ให้น้องขึ้น อันนี้เริ่มคิวนี้ใหม่นะอยู่ที่ไหนนะครับ ขอขอบคุณทางบริษัทเซ็นทรัล รีเทลคอร์ปอเรชั่นจำกัดมหาชนมากเลยอ่ะคุณค่าคนพิการคนพิการของระบบมือให้ด้วยค่ะ แต่ยังขอให้ท่านอธิบดียังอยู่กับเราบนเวทีก่อนนะคะ เพราะยังมีหน่วยงานอีกหลายหน่วยงานที่มองเห็นสร้างโอกาสให้คนพิการ เพื่อสร้างความเท่าเทียมให้กับสังคมไทยเพื่อเป็นการขอบคุณมาก ๆ ขอมอบโล่ประกาศเกียรติคุณประจำปี 2567 ทางนี้วิธีต่อครับ เพื่อมอบโล่ครับ และลำดับต่อไปขอเรียนเชิญหน่วยงานที่ได้รับโล่ประกาศเกียรติคดังต่อไปนี้ รางวัลสถานที่ที่เอื้อต่อพฤติกรรมปี 2561น้อง ๆ ใจเย็นใจเย็นเดี๋ยวเริ่มใหม่ตอนนี้กำลังเซตกันอยู่ออยไม่ได้เพราะข้างบนเนี่ยเฟมันเกินมันถ่ายแล้วไม่ครบขอดูข้างหลังไม่ใช่ olmstedมันเลยออกไปใช้ดีกว่าเยอะคำว่า assistanceแดนซ์ 2014 มันเลยเฟรออยพูดเวลาถ่ายไว้แล้วมันติดแล้วมันขาดเดี๋ยวค่อย ๆ ไปไม่เป็นไรได้ไม่เป็นไรท่านครับ เดินบอย ๆ ออย ๆ เซตจุดบล็อกกิ้งท่านก่อนOKฮัลโหลอย่าโทรหาพี่ปลื้มกับพี่ ผมคุยเฟิร์มกับพี่ok ครับ สวัสดีครับ ตอนที่มอบตกลงว่ามอบ น้องมอบรางวัลครับ ตอนมอบ ขอโทษนะ ตอนมอบโล่ยืนอย่างไรครับ สรุปแล้ว แล้วก็เดินสลับลงไปรับแล้วขึ้นใช่ไหมครับ โอเคลองทำดูไหม โอเคครับ ขออ่านหน่อยสิ สคริปต์ ไม่เป็นไรลำดับถัดไปเริ่มยังโอเคครับ ลำดับถัดไปขอเรียนเชิญคุณรัชนีคนพิการต้นแบบนะครับ เซ็นรับรางวัลครับ ok ครับ จัดไปคุณสงกรานต์ลำดับถัดไปเชิญครับ ประมาณนี้นะครับ แต่ตอนได้ครับ น้องคะหัวหน้าพี่สมมติพี่ขออ่านคนนึงขอเชิญชมรมคนพญาฮอมฮัก สมมตินะครับ ขอให้น้องนี่ช่วยดูแลตัวเองด้วยว่าชื่อนี้นะนะครับ แต่ว่าน้องอาจจะกระซิบพี่ ๆ เขาหน่อยว่าถ้าโล่ไม่ตกไม่ต้องตื่นเต้นนะแต่เราจะไปอาบให้ตรงสมมุติว่าคนถัดไปชื่อจันทร์หอม คุณจันทร์หอมนะคะ นะคะ ขอให้ช่วยดูด้วยจะได้ไม่พลาดนะครับ ขอบคุณมากไปเนาะ ผมขอเสียงปรบมือขอขอบคุณท่านโชคชัยมากครับ ลำดับถัดไปขอเชิญคุณเจน จากไหนก็ไม่รู้ แล้วก็เรียนเชิญเจคอ่านต่อเลยครับ ขอบคุณทุกองค์กรและทุกหน่วยงานด้วยนะคะ และขอขอบคุณท่านอธิบดีกรมส่งเสริมและพัฒนาคุณภาพชีวิตคนพิการที่ให้เกียรติมอบโล่เกียรติคุณรวมทั้งหน่วยงานต่าง ๆ ที่ช่วยส่งเสริมและสนับสนุนการจ้างงานขอพิกัดด้วยนะคะ และลำดับต่อไปขอเรียนเชิญคุณเจรักกันคอร์ดสาธุไปกันเมืองประกาศรางวัลชนะเลิศภาพยนตร์สั้นไทยจากเทศกาลภาพยนตร์สั้นดิฉันคุณเจนนะครับ ว่าจะพูดถึงการมอบรางวัลภาพยนตร์สั้นนนะครับ กว่าจะจบนะครับ ขอขอบคุณเจน คุณแจนคอร์ดที่ปรึกษาทูตฝ่ายการเมืองที่ให้เกียรติมาในวันนี้ด้วยนะคะ ก่อนที่เราจะไปกิจกรรมถัดไปขอเรียนเชิญท่านปลัดกระทรวงพัฒนาสังคมและความมั่นคงของมนุษย์รวมทั้งผู้บริหารอมรหน่วยงานต่าง ๆ ได้เยี่ยมชมบูธนิทรรศการที่จัดแสดงไว้ครับ แล้วเวลเที่ยงตจขอเชิญทุกท่านร่วมรับประทานอาหารกลางวันร่วมกันที่ 65จะจบพาร์ตเช้าครับ อยู่แถวไหนครับ เพลินเพลินเธอจ๋าพี่กอล์ฟขอรางวัลทีละชิ้นของท่านได้ที่ดีแต่ละประเภทให้พี่ขึ้นทีดิขอดูตั้งแต่รางวัลแรกเลยอ่ะค่ะ พี่ครับ ออกมาอยู่โคราชหน่อยครับ สักครู่นะครับ สักครู่ลองดูสวิตซ์ที่ตัวใหม่กล้าหน่อยที่ฐานกว่าตอนนี้ที่เปิดอยู่ครับ พี่นะครับ ok เพื่อนในคิวแรกอ่ะประมาณนี้นะครับ ถ้าเกิดคนที่ได้รับรางวัลจังหวัดไหนครับ สถานที่คนที่คนถัด ไปคนแรกนะคะ อ้วนครับ หมายความว่าใช้ขวาเดี๋ยวพี่กอล์ฟกำลังเล่าอยู่ขอให้พี่นะครับ พี่กอล์ฟ ตอนนี้เฟิร์นชื่อโอเค ถัดไปจเ้ะครับ เฟิร์นเป็นชื่อคนขึ้นน่ะเพื่อนจ๋าพี่จอจอเล็กน่ะซ้ายขวาสักครู่นะครับ พี่กอล์ฟกำลังเปิดตัว Remixเองอยู่แกรมมาละOKอันนี้นะครับ เป็นรางวัลแรกนะครับ ที่ได้รับนะครับ จากหน่วยงานสถานที่ ขอไล่ภาพให้พี่กบเห็นนะเช็คok 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ทดสอบงานคนพิการ</dc:title>
  <dc:creator/>
  <cp:keywords/>
  <dcterms:created xsi:type="dcterms:W3CDTF">2024-12-03T11:49:16Z</dcterms:created>
  <dcterms:modified xsi:type="dcterms:W3CDTF">2024-12-03T1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7 เวลา 15.26 น.</vt:lpwstr>
  </property>
  <property fmtid="{D5CDD505-2E9C-101B-9397-08002B2CF9AE}" pid="3" name="subtitle">
    <vt:lpwstr/>
  </property>
</Properties>
</file>